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0" w:name="cover-letter"/>
    <w:p>
      <w:pPr>
        <w:pStyle w:val="Heading1"/>
      </w:pPr>
      <w:r>
        <w:t xml:space="preserve">Cover Letter</w:t>
      </w:r>
    </w:p>
    <w:p>
      <w:pPr>
        <w:pStyle w:val="FirstParagraph"/>
      </w:pPr>
      <w:r>
        <w:rPr>
          <w:bCs/>
          <w:b/>
        </w:rPr>
        <w:t xml:space="preserve">John Doe</w:t>
      </w:r>
      <w:r>
        <w:br/>
      </w:r>
      <w:r>
        <w:t xml:space="preserve">[Your Address]</w:t>
      </w:r>
      <w:r>
        <w:br/>
      </w:r>
      <w:r>
        <w:t xml:space="preserve">[City, State, ZIP Code]</w:t>
      </w:r>
      <w:r>
        <w:br/>
      </w:r>
      <w:r>
        <w:t xml:space="preserve">[Email Address] | [Phone Number] | [LinkedIn/Portfolio]</w:t>
      </w:r>
    </w:p>
    <w:p>
      <w:pPr>
        <w:pStyle w:val="BodyText"/>
      </w:pPr>
      <w:r>
        <w:t xml:space="preserve">Dear Hiring Committee,</w:t>
      </w:r>
    </w:p>
    <w:p>
      <w:pPr>
        <w:pStyle w:val="BodyText"/>
      </w:pPr>
      <w:r>
        <w:t xml:space="preserve">As an accomplished Astronomer with over a decade of experience in observational astrophysics and data analysis, I am excited to apply for the Astronomer position at [Institution Name] in Uzbekistan Tashkent. This opportunity aligns perfectly with my professional goals, as well as my deep passion for advancing our understanding of the cosmos. Uzbekistan Tashkent, a city renowned for its rich scientific heritage and growing prominence in space research, represents an ideal environment to contribute to cutting-edge astronomical discoveries while collaborating with a vibrant academic community.</w:t>
      </w:r>
    </w:p>
    <w:p>
      <w:pPr>
        <w:pStyle w:val="BodyText"/>
      </w:pPr>
      <w:r>
        <w:t xml:space="preserve">My academic journey began with a Bachelor’s degree in Physics from [University Name], followed by a Master’s and Ph.D. in Astronomy from [Another University]. During my doctoral studies, I specialized in extragalactic astronomy, focusing on the study of distant galaxies using radio and optical telescopes. This research not only honed my technical skills but also instilled in me a profound appreciation for the interdisciplinary nature of astronomy, which requires expertise in physics, mathematics, and computer science. My work has been published in reputable journals such as</w:t>
      </w:r>
      <w:r>
        <w:t xml:space="preserve"> </w:t>
      </w:r>
      <w:r>
        <w:rPr>
          <w:iCs/>
          <w:i/>
        </w:rPr>
        <w:t xml:space="preserve">The Astrophysical Journal</w:t>
      </w:r>
      <w:r>
        <w:t xml:space="preserve"> </w:t>
      </w:r>
      <w:r>
        <w:t xml:space="preserve">and</w:t>
      </w:r>
      <w:r>
        <w:t xml:space="preserve"> </w:t>
      </w:r>
      <w:r>
        <w:rPr>
          <w:iCs/>
          <w:i/>
        </w:rPr>
        <w:t xml:space="preserve">Astronomy &amp; Astrophysics</w:t>
      </w:r>
      <w:r>
        <w:t xml:space="preserve">, and I have presented my findings at international conferences like the European Astronomical Society (EAS) meetings.</w:t>
      </w:r>
    </w:p>
    <w:p>
      <w:pPr>
        <w:pStyle w:val="BodyText"/>
      </w:pPr>
      <w:r>
        <w:t xml:space="preserve">As an Astronomer, I have consistently demonstrated the ability to design and execute complex research projects, analyze large datasets, and communicate findings effectively. At [Previous Institution/Organization], I led a team in analyzing data from the Hubble Space Telescope to study star formation in high-redshift galaxies. This project required not only technical proficiency in tools like Python (Astropy, NumPy) and MATLAB but also strong collaboration skills to coordinate with international partners. My contributions resulted in two peer-reviewed publications and a grant from [Funding Agency], which funded further exploration of cosmic structures.</w:t>
      </w:r>
    </w:p>
    <w:p>
      <w:pPr>
        <w:pStyle w:val="BodyText"/>
      </w:pPr>
      <w:r>
        <w:t xml:space="preserve">What sets me apart as an Astronomer is my commitment to leveraging technology for scientific advancement. I have extensive experience with telescope operations, including the use of adaptive optics systems and spectral analysis software. For instance, during my tenure at [Previous Institution], I developed a machine learning algorithm to classify variable stars in real-time, significantly improving the efficiency of data processing. This work was recognized by my peers and has since been integrated into the institution’s standard workflow. My ability to merge traditional astronomical methods with modern computational techniques ensures that I can adapt to any research environment, including those in Uzbekistan Tashkent.</w:t>
      </w:r>
    </w:p>
    <w:p>
      <w:pPr>
        <w:pStyle w:val="BodyText"/>
      </w:pPr>
      <w:r>
        <w:t xml:space="preserve">Uzbekistan Tashkent holds a unique place in the global astronomical community. The country’s strategic location and investment in science make it an ideal hub for observing celestial phenomena that are less accessible from other regions. I am particularly inspired by the potential for collaboration with institutions like [Tashkent State University or National Astronomical Observatory], where I have followed their work on planetary science and space weather. My goal is to contribute to such initiatives by bringing my expertise in galaxy evolution and cosmic microwave background analysis, while also learning from the local community’s specialized knowledge of Central Asian sky conditions.</w:t>
      </w:r>
    </w:p>
    <w:p>
      <w:pPr>
        <w:pStyle w:val="BodyText"/>
      </w:pPr>
      <w:r>
        <w:t xml:space="preserve">Moreover, I am deeply interested in the cultural and educational aspects of Uzbekistan Tashkent. The city’s blend of ancient history and modern innovation creates a dynamic atmosphere for scientific inquiry. I believe that astronomy has the power to bridge cultures and inspire future generations, and I am eager to participate in outreach programs that engage local students and educators. My experience mentoring graduate students at [Previous Institution] has shown me the importance of fostering curiosity and critical thinking, values that align with Uzbekistan’s growing emphasis on STEM education.</w:t>
      </w:r>
    </w:p>
    <w:p>
      <w:pPr>
        <w:pStyle w:val="BodyText"/>
      </w:pPr>
      <w:r>
        <w:t xml:space="preserve">The Astronomer role in Uzbekistan Tashkent represents a unique opportunity to contribute to a field that is both intellectually stimulating and socially impactful. I am particularly drawn to the possibility of working on projects related to [specific research area, e.g., dark matter, exoplanets, or cosmology], which are areas of active interest at [Institution Name]. My technical skills, combined with my enthusiasm for collaborative research, would allow me to make immediate contributions while also growing alongside a forward-thinking team.</w:t>
      </w:r>
    </w:p>
    <w:p>
      <w:pPr>
        <w:pStyle w:val="BodyText"/>
      </w:pPr>
      <w:r>
        <w:t xml:space="preserve">I am confident that my background in astronomy, coupled with my adaptability and passion for discovery, makes me a strong candidate for this position. I am especially enthusiastic about the chance to work in Uzbekistan Tashkent, where the intersection of tradition and innovation offers an inspiring setting for scientific exploration. I would be honored to bring my expertise to your institution and contribute to its mission of advancing astronomy in Central Asia.</w:t>
      </w:r>
    </w:p>
    <w:p>
      <w:pPr>
        <w:pStyle w:val="BodyText"/>
      </w:pPr>
      <w:r>
        <w:t xml:space="preserve">Thank you for considering my application. I would welcome the opportunity to discuss how my qualifications align with your needs. Please feel free to contact me at [Phone Number] or [Email Address] at your earliest convenience. I look forward to the possibility of contributing to the exciting work being done at [Institution Name] in Uzbekistan Tashkent.</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Uzbekistan Tashkent</dc:title>
  <dc:creator/>
  <dc:language>en</dc:language>
  <cp:keywords/>
  <dcterms:created xsi:type="dcterms:W3CDTF">2025-12-11T15:58:26Z</dcterms:created>
  <dcterms:modified xsi:type="dcterms:W3CDTF">2025-12-11T15:58:26Z</dcterms:modified>
</cp:coreProperties>
</file>

<file path=docProps/custom.xml><?xml version="1.0" encoding="utf-8"?>
<Properties xmlns="http://schemas.openxmlformats.org/officeDocument/2006/custom-properties" xmlns:vt="http://schemas.openxmlformats.org/officeDocument/2006/docPropsVTypes"/>
</file>